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88F5F6" w14:textId="77777777" w:rsidR="003C203D" w:rsidRPr="009B7241" w:rsidRDefault="003C203D" w:rsidP="003C203D">
      <w:pPr>
        <w:tabs>
          <w:tab w:val="left" w:pos="8502"/>
        </w:tabs>
        <w:spacing w:before="240" w:after="100" w:afterAutospacing="1"/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862F5A">
        <w:rPr>
          <w:rFonts w:ascii="Arial" w:hAnsi="Arial" w:cs="Arial"/>
          <w:b/>
          <w:sz w:val="32"/>
          <w:szCs w:val="32"/>
          <w:u w:val="single"/>
        </w:rPr>
        <w:t xml:space="preserve">Unit </w:t>
      </w:r>
      <w:r>
        <w:rPr>
          <w:rFonts w:ascii="Arial" w:hAnsi="Arial" w:cs="Arial"/>
          <w:b/>
          <w:sz w:val="32"/>
          <w:szCs w:val="32"/>
          <w:u w:val="single"/>
        </w:rPr>
        <w:t>2 Assignment</w:t>
      </w:r>
    </w:p>
    <w:p w14:paraId="6F50AFBD" w14:textId="77777777" w:rsidR="003C203D" w:rsidRDefault="003C203D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e:</w:t>
      </w:r>
    </w:p>
    <w:p w14:paraId="0572C98B" w14:textId="77777777" w:rsidR="003C203D" w:rsidRPr="004426C7" w:rsidRDefault="003C203D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b/>
          <w:sz w:val="24"/>
          <w:szCs w:val="24"/>
        </w:rPr>
      </w:pPr>
      <w:r w:rsidRPr="004426C7">
        <w:rPr>
          <w:rFonts w:ascii="Arial" w:hAnsi="Arial" w:cs="Arial"/>
          <w:b/>
          <w:sz w:val="24"/>
          <w:szCs w:val="24"/>
        </w:rPr>
        <w:t>Matching Research Methods</w:t>
      </w:r>
    </w:p>
    <w:p w14:paraId="1FAA91EB" w14:textId="77777777" w:rsidR="003C203D" w:rsidRDefault="003C203D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use the dropdown menu to match the correct term to each definition:</w:t>
      </w:r>
    </w:p>
    <w:tbl>
      <w:tblPr>
        <w:tblStyle w:val="GridTable4"/>
        <w:tblW w:w="0" w:type="auto"/>
        <w:tblLook w:val="04A0" w:firstRow="1" w:lastRow="0" w:firstColumn="1" w:lastColumn="0" w:noHBand="0" w:noVBand="1"/>
        <w:tblCaption w:val="Matching Research Methods"/>
      </w:tblPr>
      <w:tblGrid>
        <w:gridCol w:w="8995"/>
        <w:gridCol w:w="1795"/>
      </w:tblGrid>
      <w:tr w:rsidR="003C203D" w14:paraId="698C31EB" w14:textId="77777777" w:rsidTr="003A3A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5" w:type="dxa"/>
          </w:tcPr>
          <w:p w14:paraId="6DACB597" w14:textId="77777777" w:rsidR="003C203D" w:rsidRPr="00902EB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  <w:lang w:val="en"/>
              </w:rPr>
            </w:pPr>
            <w:r w:rsidRPr="00902EBD">
              <w:rPr>
                <w:rFonts w:ascii="Arial" w:hAnsi="Arial" w:cs="Arial"/>
                <w:sz w:val="24"/>
                <w:szCs w:val="24"/>
                <w:lang w:val="en"/>
              </w:rPr>
              <w:t>Definition</w:t>
            </w:r>
          </w:p>
        </w:tc>
        <w:tc>
          <w:tcPr>
            <w:tcW w:w="1795" w:type="dxa"/>
          </w:tcPr>
          <w:p w14:paraId="15BF5E2A" w14:textId="77777777" w:rsidR="003C203D" w:rsidRPr="00902EB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02EBD">
              <w:rPr>
                <w:rFonts w:ascii="Arial" w:hAnsi="Arial" w:cs="Arial"/>
                <w:sz w:val="24"/>
                <w:szCs w:val="24"/>
              </w:rPr>
              <w:t>Term</w:t>
            </w:r>
          </w:p>
        </w:tc>
      </w:tr>
      <w:tr w:rsidR="003C203D" w14:paraId="3E07F6F6" w14:textId="77777777" w:rsidTr="003A3A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5" w:type="dxa"/>
          </w:tcPr>
          <w:p w14:paraId="4263FB35" w14:textId="77777777" w:rsidR="003C203D" w:rsidRPr="004426C7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rPr>
                <w:rFonts w:ascii="Arial" w:hAnsi="Arial" w:cs="Arial"/>
                <w:b w:val="0"/>
                <w:sz w:val="24"/>
                <w:szCs w:val="24"/>
                <w:lang w:val="en"/>
              </w:rPr>
            </w:pPr>
            <w:r w:rsidRPr="004426C7">
              <w:rPr>
                <w:rFonts w:ascii="Arial" w:hAnsi="Arial" w:cs="Arial"/>
                <w:b w:val="0"/>
                <w:sz w:val="24"/>
                <w:szCs w:val="24"/>
                <w:lang w:val="en"/>
              </w:rPr>
              <w:t xml:space="preserve">Focus on one person or just a few individuals to gain a deep understanding. This approach is helpful for rare or unique cases and questions </w:t>
            </w:r>
            <w:proofErr w:type="gramStart"/>
            <w:r w:rsidRPr="004426C7">
              <w:rPr>
                <w:rFonts w:ascii="Arial" w:hAnsi="Arial" w:cs="Arial"/>
                <w:b w:val="0"/>
                <w:sz w:val="24"/>
                <w:szCs w:val="24"/>
                <w:lang w:val="en"/>
              </w:rPr>
              <w:t>can be formed</w:t>
            </w:r>
            <w:proofErr w:type="gramEnd"/>
            <w:r w:rsidRPr="004426C7">
              <w:rPr>
                <w:rFonts w:ascii="Arial" w:hAnsi="Arial" w:cs="Arial"/>
                <w:b w:val="0"/>
                <w:sz w:val="24"/>
                <w:szCs w:val="24"/>
                <w:lang w:val="en"/>
              </w:rPr>
              <w:t xml:space="preserve"> more clinically with less standardization.</w:t>
            </w:r>
          </w:p>
        </w:tc>
        <w:tc>
          <w:tcPr>
            <w:tcW w:w="1795" w:type="dxa"/>
            <w:vAlign w:val="center"/>
          </w:tcPr>
          <w:sdt>
            <w:sdtPr>
              <w:rPr>
                <w:rFonts w:ascii="Arial" w:hAnsi="Arial" w:cs="Arial"/>
                <w:b/>
                <w:sz w:val="24"/>
                <w:szCs w:val="24"/>
              </w:rPr>
              <w:alias w:val="Matching Options"/>
              <w:tag w:val="Matching Options"/>
              <w:id w:val="1502851614"/>
              <w:placeholder>
                <w:docPart w:val="E0273613DF2B4E6380B71801DE400AE0"/>
              </w:placeholder>
              <w:showingPlcHdr/>
              <w:dropDownList>
                <w:listItem w:value="Choose an item."/>
                <w:listItem w:displayText="Archival Research" w:value="Archival Research"/>
                <w:listItem w:displayText="Clinical or Case Studies" w:value="Clinical or Case Studies"/>
                <w:listItem w:displayText="Correlational Research" w:value="Correlational Research"/>
                <w:listItem w:displayText="Experiments" w:value="Experiments"/>
                <w:listItem w:displayText="Naturalistic Observation" w:value="Naturalistic Observation"/>
                <w:listItem w:displayText="Surveys" w:value="Surveys"/>
              </w:dropDownList>
            </w:sdtPr>
            <w:sdtContent>
              <w:p w14:paraId="10A8FD3E" w14:textId="77777777" w:rsidR="003C203D" w:rsidRPr="004426C7" w:rsidRDefault="003C203D" w:rsidP="003A3AA1">
                <w:pPr>
                  <w:tabs>
                    <w:tab w:val="left" w:pos="8502"/>
                  </w:tabs>
                  <w:spacing w:before="100" w:beforeAutospacing="1" w:after="100" w:afterAutospacing="1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23D2C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3C203D" w14:paraId="5C4B79CA" w14:textId="77777777" w:rsidTr="003A3AA1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5" w:type="dxa"/>
          </w:tcPr>
          <w:p w14:paraId="529A0120" w14:textId="77777777" w:rsidR="003C203D" w:rsidRPr="004426C7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rPr>
                <w:rFonts w:ascii="Arial" w:hAnsi="Arial" w:cs="Arial"/>
                <w:b w:val="0"/>
                <w:sz w:val="24"/>
                <w:szCs w:val="24"/>
              </w:rPr>
            </w:pPr>
            <w:r w:rsidRPr="004426C7">
              <w:rPr>
                <w:rFonts w:ascii="Arial" w:hAnsi="Arial" w:cs="Arial"/>
                <w:b w:val="0"/>
                <w:sz w:val="24"/>
                <w:szCs w:val="24"/>
                <w:lang w:val="en"/>
              </w:rPr>
              <w:t>To gain information by simply observing behaviors in their natural context. It is important for the observer to be inconspicuous and unobtrusive.</w:t>
            </w:r>
          </w:p>
        </w:tc>
        <w:tc>
          <w:tcPr>
            <w:tcW w:w="1795" w:type="dxa"/>
            <w:vAlign w:val="center"/>
          </w:tcPr>
          <w:sdt>
            <w:sdtPr>
              <w:rPr>
                <w:rFonts w:ascii="Arial" w:hAnsi="Arial" w:cs="Arial"/>
                <w:b/>
                <w:sz w:val="24"/>
                <w:szCs w:val="24"/>
              </w:rPr>
              <w:alias w:val="Matching Options"/>
              <w:tag w:val="Matching Options"/>
              <w:id w:val="962935212"/>
              <w:placeholder>
                <w:docPart w:val="E8D31B2CD0A94558A227C6A64492EEDC"/>
              </w:placeholder>
              <w:showingPlcHdr/>
              <w:dropDownList>
                <w:listItem w:value="Choose an item."/>
                <w:listItem w:displayText="Archival Research" w:value="Archival Research"/>
                <w:listItem w:displayText="Clinical or Case Studies" w:value="Clinical or Case Studies"/>
                <w:listItem w:displayText="Correlational Research" w:value="Correlational Research"/>
                <w:listItem w:displayText="Experiments" w:value="Experiments"/>
                <w:listItem w:displayText="Naturalistic Observation" w:value="Naturalistic Observation"/>
                <w:listItem w:displayText="Surveys" w:value="Surveys"/>
              </w:dropDownList>
            </w:sdtPr>
            <w:sdtContent>
              <w:p w14:paraId="792A0695" w14:textId="77777777" w:rsidR="003C203D" w:rsidRPr="004426C7" w:rsidRDefault="003C203D" w:rsidP="003A3AA1">
                <w:pPr>
                  <w:tabs>
                    <w:tab w:val="left" w:pos="8502"/>
                  </w:tabs>
                  <w:spacing w:before="100" w:beforeAutospacing="1" w:after="100" w:afterAutospacing="1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4426C7">
                  <w:rPr>
                    <w:rStyle w:val="PlaceholderText"/>
                    <w:b/>
                  </w:rPr>
                  <w:t>Choose an item.</w:t>
                </w:r>
              </w:p>
            </w:sdtContent>
          </w:sdt>
        </w:tc>
      </w:tr>
      <w:tr w:rsidR="003C203D" w14:paraId="7FD2E208" w14:textId="77777777" w:rsidTr="003A3A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5" w:type="dxa"/>
          </w:tcPr>
          <w:p w14:paraId="568C175E" w14:textId="77777777" w:rsidR="003C203D" w:rsidRPr="004426C7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rPr>
                <w:rFonts w:ascii="Arial" w:hAnsi="Arial" w:cs="Arial"/>
                <w:b w:val="0"/>
                <w:sz w:val="24"/>
                <w:szCs w:val="24"/>
              </w:rPr>
            </w:pPr>
            <w:r w:rsidRPr="004426C7">
              <w:rPr>
                <w:rFonts w:ascii="Arial" w:hAnsi="Arial" w:cs="Arial"/>
                <w:b w:val="0"/>
                <w:sz w:val="24"/>
                <w:szCs w:val="24"/>
                <w:lang w:val="en"/>
              </w:rPr>
              <w:t xml:space="preserve">Lists of questions to </w:t>
            </w:r>
            <w:proofErr w:type="gramStart"/>
            <w:r w:rsidRPr="004426C7">
              <w:rPr>
                <w:rFonts w:ascii="Arial" w:hAnsi="Arial" w:cs="Arial"/>
                <w:b w:val="0"/>
                <w:sz w:val="24"/>
                <w:szCs w:val="24"/>
                <w:lang w:val="en"/>
              </w:rPr>
              <w:t>be answered</w:t>
            </w:r>
            <w:proofErr w:type="gramEnd"/>
            <w:r w:rsidRPr="004426C7">
              <w:rPr>
                <w:rFonts w:ascii="Arial" w:hAnsi="Arial" w:cs="Arial"/>
                <w:b w:val="0"/>
                <w:sz w:val="24"/>
                <w:szCs w:val="24"/>
                <w:lang w:val="en"/>
              </w:rPr>
              <w:t xml:space="preserve"> by research participants, and can be delivered as paper-and-pencil questionnaires, administered electronically, or conducted verbally. Generally, it </w:t>
            </w:r>
            <w:proofErr w:type="gramStart"/>
            <w:r w:rsidRPr="004426C7">
              <w:rPr>
                <w:rFonts w:ascii="Arial" w:hAnsi="Arial" w:cs="Arial"/>
                <w:b w:val="0"/>
                <w:sz w:val="24"/>
                <w:szCs w:val="24"/>
                <w:lang w:val="en"/>
              </w:rPr>
              <w:t>can be completed</w:t>
            </w:r>
            <w:proofErr w:type="gramEnd"/>
            <w:r w:rsidRPr="004426C7">
              <w:rPr>
                <w:rFonts w:ascii="Arial" w:hAnsi="Arial" w:cs="Arial"/>
                <w:b w:val="0"/>
                <w:sz w:val="24"/>
                <w:szCs w:val="24"/>
                <w:lang w:val="en"/>
              </w:rPr>
              <w:t xml:space="preserve"> in a short time, and its ease makes it possible to collect data from a large number of people.</w:t>
            </w:r>
          </w:p>
        </w:tc>
        <w:tc>
          <w:tcPr>
            <w:tcW w:w="1795" w:type="dxa"/>
            <w:vAlign w:val="center"/>
          </w:tcPr>
          <w:sdt>
            <w:sdtPr>
              <w:rPr>
                <w:rFonts w:ascii="Arial" w:hAnsi="Arial" w:cs="Arial"/>
                <w:b/>
                <w:sz w:val="24"/>
                <w:szCs w:val="24"/>
              </w:rPr>
              <w:alias w:val="Matching Options"/>
              <w:tag w:val="Matching Options"/>
              <w:id w:val="1582257381"/>
              <w:placeholder>
                <w:docPart w:val="23B0736908AE4E0EB041D045F1B769AF"/>
              </w:placeholder>
              <w:showingPlcHdr/>
              <w:dropDownList>
                <w:listItem w:value="Choose an item."/>
                <w:listItem w:displayText="Archival Research" w:value="Archival Research"/>
                <w:listItem w:displayText="Clinical or Case Studies" w:value="Clinical or Case Studies"/>
                <w:listItem w:displayText="Correlational Research" w:value="Correlational Research"/>
                <w:listItem w:displayText="Experiments" w:value="Experiments"/>
                <w:listItem w:displayText="Naturalistic Observation" w:value="Naturalistic Observation"/>
                <w:listItem w:displayText="Surveys" w:value="Surveys"/>
              </w:dropDownList>
            </w:sdtPr>
            <w:sdtContent>
              <w:p w14:paraId="57695AF2" w14:textId="77777777" w:rsidR="003C203D" w:rsidRPr="004426C7" w:rsidRDefault="003C203D" w:rsidP="003A3AA1">
                <w:pPr>
                  <w:tabs>
                    <w:tab w:val="left" w:pos="8502"/>
                  </w:tabs>
                  <w:spacing w:before="100" w:beforeAutospacing="1" w:after="100" w:afterAutospacing="1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4426C7">
                  <w:rPr>
                    <w:rStyle w:val="PlaceholderText"/>
                    <w:b/>
                  </w:rPr>
                  <w:t>Choose an item.</w:t>
                </w:r>
              </w:p>
            </w:sdtContent>
          </w:sdt>
        </w:tc>
      </w:tr>
      <w:tr w:rsidR="003C203D" w14:paraId="746F4395" w14:textId="77777777" w:rsidTr="003A3A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5" w:type="dxa"/>
          </w:tcPr>
          <w:p w14:paraId="5836513A" w14:textId="77777777" w:rsidR="003C203D" w:rsidRPr="004426C7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rPr>
                <w:rFonts w:ascii="Arial" w:hAnsi="Arial" w:cs="Arial"/>
                <w:b w:val="0"/>
                <w:sz w:val="24"/>
                <w:szCs w:val="24"/>
              </w:rPr>
            </w:pPr>
            <w:r w:rsidRPr="004426C7">
              <w:rPr>
                <w:rFonts w:ascii="Arial" w:hAnsi="Arial" w:cs="Arial"/>
                <w:b w:val="0"/>
                <w:sz w:val="24"/>
                <w:szCs w:val="24"/>
                <w:lang w:val="en"/>
              </w:rPr>
              <w:t>Using existing records to answer various research questions. This type of research relies on looking at past records or data sets to look for interesting patterns or relationships.</w:t>
            </w:r>
          </w:p>
        </w:tc>
        <w:tc>
          <w:tcPr>
            <w:tcW w:w="1795" w:type="dxa"/>
            <w:vAlign w:val="center"/>
          </w:tcPr>
          <w:sdt>
            <w:sdtPr>
              <w:rPr>
                <w:rFonts w:ascii="Arial" w:hAnsi="Arial" w:cs="Arial"/>
                <w:b/>
                <w:sz w:val="24"/>
                <w:szCs w:val="24"/>
              </w:rPr>
              <w:alias w:val="Matching Options"/>
              <w:tag w:val="Matching Options"/>
              <w:id w:val="2032220500"/>
              <w:placeholder>
                <w:docPart w:val="F1DD3B5412704E56B8607C724F7138D1"/>
              </w:placeholder>
              <w:showingPlcHdr/>
              <w:dropDownList>
                <w:listItem w:value="Choose an item."/>
                <w:listItem w:displayText="Archival Research" w:value="Archival Research"/>
                <w:listItem w:displayText="Clinical or Case Studies" w:value="Clinical or Case Studies"/>
                <w:listItem w:displayText="Correlational Research" w:value="Correlational Research"/>
                <w:listItem w:displayText="Experiments" w:value="Experiments"/>
                <w:listItem w:displayText="Naturalistic Observation" w:value="Naturalistic Observation"/>
                <w:listItem w:displayText="Surveys" w:value="Surveys"/>
              </w:dropDownList>
            </w:sdtPr>
            <w:sdtContent>
              <w:p w14:paraId="36D715E2" w14:textId="77777777" w:rsidR="003C203D" w:rsidRPr="004426C7" w:rsidRDefault="003C203D" w:rsidP="003A3AA1">
                <w:pPr>
                  <w:tabs>
                    <w:tab w:val="left" w:pos="8502"/>
                  </w:tabs>
                  <w:spacing w:before="100" w:beforeAutospacing="1" w:after="100" w:afterAutospacing="1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4426C7">
                  <w:rPr>
                    <w:rStyle w:val="PlaceholderText"/>
                    <w:b/>
                  </w:rPr>
                  <w:t>Choose an item.</w:t>
                </w:r>
              </w:p>
            </w:sdtContent>
          </w:sdt>
        </w:tc>
      </w:tr>
      <w:tr w:rsidR="003C203D" w14:paraId="0886D678" w14:textId="77777777" w:rsidTr="003A3A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5" w:type="dxa"/>
          </w:tcPr>
          <w:p w14:paraId="6B80AC14" w14:textId="77777777" w:rsidR="003C203D" w:rsidRPr="004426C7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rPr>
                <w:rFonts w:ascii="Arial" w:hAnsi="Arial" w:cs="Arial"/>
                <w:b w:val="0"/>
                <w:sz w:val="24"/>
                <w:szCs w:val="24"/>
              </w:rPr>
            </w:pPr>
            <w:r w:rsidRPr="004426C7">
              <w:rPr>
                <w:rFonts w:ascii="Arial" w:hAnsi="Arial" w:cs="Arial"/>
                <w:b w:val="0"/>
                <w:sz w:val="24"/>
                <w:szCs w:val="24"/>
                <w:lang w:val="en"/>
              </w:rPr>
              <w:t>This method studies relationships between two or more variables, but this does not necessarily imply cause and effect. When two variables are appear to have a relationship, it simply means that as one variable changes, so does the other.</w:t>
            </w:r>
          </w:p>
        </w:tc>
        <w:tc>
          <w:tcPr>
            <w:tcW w:w="1795" w:type="dxa"/>
            <w:vAlign w:val="center"/>
          </w:tcPr>
          <w:p w14:paraId="42566C55" w14:textId="77777777" w:rsidR="003C203D" w:rsidRPr="004426C7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alias w:val="Matching Options"/>
                <w:tag w:val="Matching Options"/>
                <w:id w:val="824092308"/>
                <w:placeholder>
                  <w:docPart w:val="9CFCB9E3376142A4B7818110F1A19505"/>
                </w:placeholder>
                <w:showingPlcHdr/>
                <w:dropDownList>
                  <w:listItem w:value="Choose an item."/>
                  <w:listItem w:displayText="Archival Research" w:value="Archival Research"/>
                  <w:listItem w:displayText="Clinical or Case Studies" w:value="Clinical or Case Studies"/>
                  <w:listItem w:displayText="Correlational Research" w:value="Correlational Research"/>
                  <w:listItem w:displayText="Experiments" w:value="Experiments"/>
                  <w:listItem w:displayText="Naturalistic Observation" w:value="Naturalistic Observation"/>
                  <w:listItem w:displayText="Surveys" w:value="Surveys"/>
                </w:dropDownList>
              </w:sdtPr>
              <w:sdtContent>
                <w:r w:rsidRPr="004426C7">
                  <w:rPr>
                    <w:rStyle w:val="PlaceholderText"/>
                    <w:b/>
                  </w:rPr>
                  <w:t>Choose an item.</w:t>
                </w:r>
              </w:sdtContent>
            </w:sdt>
          </w:p>
        </w:tc>
      </w:tr>
      <w:tr w:rsidR="003C203D" w14:paraId="47FEC355" w14:textId="77777777" w:rsidTr="003A3A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5" w:type="dxa"/>
          </w:tcPr>
          <w:p w14:paraId="37DE680D" w14:textId="77777777" w:rsidR="003C203D" w:rsidRPr="004426C7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rPr>
                <w:rFonts w:ascii="Arial" w:hAnsi="Arial" w:cs="Arial"/>
                <w:b w:val="0"/>
                <w:sz w:val="24"/>
                <w:szCs w:val="24"/>
                <w:lang w:val="en"/>
              </w:rPr>
            </w:pPr>
            <w:r w:rsidRPr="004426C7">
              <w:rPr>
                <w:rFonts w:ascii="Arial" w:hAnsi="Arial" w:cs="Arial"/>
                <w:b w:val="0"/>
                <w:sz w:val="24"/>
                <w:szCs w:val="24"/>
                <w:lang w:val="en"/>
              </w:rPr>
              <w:t>This is the only way to establish that there is a cause-and-effect relationship between two variables. It requires at least two groups, the manipulation of at least one variable, and randomization of subjects.</w:t>
            </w:r>
          </w:p>
        </w:tc>
        <w:tc>
          <w:tcPr>
            <w:tcW w:w="1795" w:type="dxa"/>
            <w:vAlign w:val="center"/>
          </w:tcPr>
          <w:p w14:paraId="6A4A85E0" w14:textId="77777777" w:rsidR="003C203D" w:rsidRPr="004426C7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alias w:val="Matching Options"/>
                <w:tag w:val="Matching Options"/>
                <w:id w:val="1884902070"/>
                <w:placeholder>
                  <w:docPart w:val="2B50F0B3BA9F464C87DD4D82C0021E6D"/>
                </w:placeholder>
                <w:showingPlcHdr/>
                <w:dropDownList>
                  <w:listItem w:value="Choose an item."/>
                  <w:listItem w:displayText="Archival Research" w:value="Archival Research"/>
                  <w:listItem w:displayText="Clinical or Case Studies" w:value="Clinical or Case Studies"/>
                  <w:listItem w:displayText="Correlational Research" w:value="Correlational Research"/>
                  <w:listItem w:displayText="Experiments" w:value="Experiments"/>
                  <w:listItem w:displayText="Naturalistic Observation" w:value="Naturalistic Observation"/>
                  <w:listItem w:displayText="Surveys" w:value="Surveys"/>
                </w:dropDownList>
              </w:sdtPr>
              <w:sdtContent>
                <w:r w:rsidRPr="004426C7">
                  <w:rPr>
                    <w:rStyle w:val="PlaceholderText"/>
                    <w:b/>
                  </w:rPr>
                  <w:t>Choose an item.</w:t>
                </w:r>
              </w:sdtContent>
            </w:sdt>
          </w:p>
        </w:tc>
      </w:tr>
    </w:tbl>
    <w:p w14:paraId="13986F5F" w14:textId="77777777" w:rsidR="003C203D" w:rsidRDefault="003C203D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sz w:val="24"/>
          <w:szCs w:val="24"/>
          <w:lang w:val="en"/>
        </w:rPr>
      </w:pPr>
      <w:r w:rsidRPr="004426C7">
        <w:rPr>
          <w:rFonts w:ascii="Arial" w:hAnsi="Arial" w:cs="Arial"/>
          <w:sz w:val="24"/>
          <w:szCs w:val="24"/>
          <w:lang w:val="en"/>
        </w:rPr>
        <w:t>What topic would you like to know more about concerning a behavior that you witness in yourself or others?</w:t>
      </w:r>
    </w:p>
    <w:p w14:paraId="59F53AAB" w14:textId="77777777" w:rsidR="003C203D" w:rsidRDefault="003C203D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sz w:val="24"/>
          <w:szCs w:val="24"/>
          <w:lang w:val="en"/>
        </w:rPr>
      </w:pPr>
      <w:r w:rsidRPr="00902EBD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70CE62C8" wp14:editId="38B095B5">
                <wp:extent cx="6858000" cy="274320"/>
                <wp:effectExtent l="0" t="0" r="19050" b="15875"/>
                <wp:docPr id="217" name="Text Box 2" title="What topic would you like to know more about concerning a behavior that you witness in yourself or others?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6346ED" w14:textId="77777777" w:rsidR="003C203D" w:rsidRDefault="003C203D" w:rsidP="003C203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0CE62C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Title: What topic would you like to know more about concerning a behavior that you witness in yourself or others?" style="width:540pt;height:21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">
                <v:textbox style="mso-fit-shape-to-text:t">
                  <w:txbxContent>
                    <w:p w14:paraId="766346ED" w14:textId="77777777" w:rsidR="003C203D" w:rsidRDefault="003C203D" w:rsidP="003C203D"/>
                  </w:txbxContent>
                </v:textbox>
                <w10:anchorlock/>
              </v:shape>
            </w:pict>
          </mc:Fallback>
        </mc:AlternateContent>
      </w:r>
    </w:p>
    <w:p w14:paraId="2FD8A3F0" w14:textId="77777777" w:rsidR="003C203D" w:rsidRDefault="003C203D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b/>
          <w:sz w:val="24"/>
          <w:szCs w:val="24"/>
          <w:lang w:val="en"/>
        </w:rPr>
      </w:pPr>
      <w:r>
        <w:rPr>
          <w:rFonts w:ascii="Arial" w:hAnsi="Arial" w:cs="Arial"/>
          <w:b/>
          <w:sz w:val="24"/>
          <w:szCs w:val="24"/>
          <w:lang w:val="en"/>
        </w:rPr>
        <w:t xml:space="preserve">Steps of the </w:t>
      </w:r>
      <w:r w:rsidRPr="00902EBD">
        <w:rPr>
          <w:rFonts w:ascii="Arial" w:hAnsi="Arial" w:cs="Arial"/>
          <w:b/>
          <w:sz w:val="24"/>
          <w:szCs w:val="24"/>
          <w:lang w:val="en"/>
        </w:rPr>
        <w:t>Scientific Method</w:t>
      </w:r>
    </w:p>
    <w:p w14:paraId="251604A8" w14:textId="77777777" w:rsidR="003C203D" w:rsidRDefault="003C203D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sz w:val="24"/>
          <w:szCs w:val="24"/>
          <w:lang w:val="en"/>
        </w:rPr>
      </w:pPr>
      <w:r w:rsidRPr="00902EBD">
        <w:rPr>
          <w:rFonts w:ascii="Arial" w:hAnsi="Arial" w:cs="Arial"/>
          <w:sz w:val="24"/>
          <w:szCs w:val="24"/>
          <w:lang w:val="en"/>
        </w:rPr>
        <w:t xml:space="preserve">Please complete the table below, replacing your own responses to replace the </w:t>
      </w:r>
      <w:r>
        <w:rPr>
          <w:rFonts w:ascii="Arial" w:hAnsi="Arial" w:cs="Arial"/>
          <w:sz w:val="24"/>
          <w:szCs w:val="24"/>
          <w:lang w:val="en"/>
        </w:rPr>
        <w:t>three cells with red font only. The content for the last two steps is informational only.</w:t>
      </w:r>
    </w:p>
    <w:tbl>
      <w:tblPr>
        <w:tblStyle w:val="GridTable4"/>
        <w:tblW w:w="0" w:type="auto"/>
        <w:tblLook w:val="04A0" w:firstRow="1" w:lastRow="0" w:firstColumn="1" w:lastColumn="0" w:noHBand="0" w:noVBand="1"/>
        <w:tblCaption w:val="Steps of the Scientific Method"/>
      </w:tblPr>
      <w:tblGrid>
        <w:gridCol w:w="2335"/>
        <w:gridCol w:w="8455"/>
      </w:tblGrid>
      <w:tr w:rsidR="003C203D" w14:paraId="233BC29D" w14:textId="77777777" w:rsidTr="003A3A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58BD6C09" w14:textId="77777777" w:rsidR="003C203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  <w:lang w:val="en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t>Step</w:t>
            </w:r>
          </w:p>
        </w:tc>
        <w:tc>
          <w:tcPr>
            <w:tcW w:w="8455" w:type="dxa"/>
          </w:tcPr>
          <w:p w14:paraId="75E6684A" w14:textId="77777777" w:rsidR="003C203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t>Reponses</w:t>
            </w:r>
          </w:p>
        </w:tc>
      </w:tr>
      <w:tr w:rsidR="003C203D" w14:paraId="3CC323DF" w14:textId="77777777" w:rsidTr="003A3A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46A5D1E2" w14:textId="77777777" w:rsidR="003C203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  <w:lang w:val="en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t>Theory</w:t>
            </w:r>
          </w:p>
        </w:tc>
        <w:tc>
          <w:tcPr>
            <w:tcW w:w="8455" w:type="dxa"/>
          </w:tcPr>
          <w:p w14:paraId="6271A490" w14:textId="77777777" w:rsidR="003C203D" w:rsidRPr="00902EB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FF0000"/>
                <w:sz w:val="24"/>
                <w:szCs w:val="24"/>
                <w:lang w:val="en"/>
              </w:rPr>
            </w:pPr>
            <w:r w:rsidRPr="00902EBD">
              <w:rPr>
                <w:rFonts w:ascii="Arial" w:hAnsi="Arial" w:cs="Arial"/>
                <w:color w:val="FF0000"/>
                <w:sz w:val="24"/>
                <w:szCs w:val="24"/>
                <w:lang w:val="en"/>
              </w:rPr>
              <w:t>This step involves creating a set of assumptions meant to explain and predict behavior. What is your research question?</w:t>
            </w:r>
          </w:p>
        </w:tc>
      </w:tr>
      <w:tr w:rsidR="003C203D" w14:paraId="45F4B99B" w14:textId="77777777" w:rsidTr="003A3A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2543E9A5" w14:textId="77777777" w:rsidR="003C203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  <w:lang w:val="en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t>Hypothesis</w:t>
            </w:r>
          </w:p>
        </w:tc>
        <w:tc>
          <w:tcPr>
            <w:tcW w:w="8455" w:type="dxa"/>
          </w:tcPr>
          <w:p w14:paraId="39672B4B" w14:textId="77777777" w:rsidR="003C203D" w:rsidRPr="00902EB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0000"/>
                <w:sz w:val="24"/>
                <w:szCs w:val="24"/>
                <w:lang w:val="en"/>
              </w:rPr>
            </w:pPr>
            <w:r w:rsidRPr="00902EBD">
              <w:rPr>
                <w:rFonts w:ascii="Arial" w:hAnsi="Arial" w:cs="Arial"/>
                <w:color w:val="FF0000"/>
                <w:sz w:val="24"/>
                <w:szCs w:val="24"/>
                <w:lang w:val="en"/>
              </w:rPr>
              <w:t>What results do you expect to get?</w:t>
            </w:r>
          </w:p>
        </w:tc>
      </w:tr>
      <w:tr w:rsidR="003C203D" w14:paraId="195AB390" w14:textId="77777777" w:rsidTr="003A3A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58815596" w14:textId="77777777" w:rsidR="003C203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  <w:lang w:val="en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t>Research Method</w:t>
            </w:r>
          </w:p>
        </w:tc>
        <w:tc>
          <w:tcPr>
            <w:tcW w:w="8455" w:type="dxa"/>
          </w:tcPr>
          <w:p w14:paraId="74BD3301" w14:textId="77777777" w:rsidR="003C203D" w:rsidRPr="00902EB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FF0000"/>
                <w:sz w:val="24"/>
                <w:szCs w:val="24"/>
                <w:lang w:val="en"/>
              </w:rPr>
            </w:pPr>
            <w:r w:rsidRPr="00902EBD">
              <w:rPr>
                <w:rFonts w:ascii="Arial" w:hAnsi="Arial" w:cs="Arial"/>
                <w:color w:val="FF0000"/>
                <w:sz w:val="24"/>
                <w:szCs w:val="24"/>
                <w:lang w:val="en"/>
              </w:rPr>
              <w:t>Identify the research method best suited to study the behavior. Include how you plan to use that method to collect data.</w:t>
            </w:r>
          </w:p>
        </w:tc>
      </w:tr>
      <w:tr w:rsidR="003C203D" w14:paraId="7D2E618A" w14:textId="77777777" w:rsidTr="003A3A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47A75B14" w14:textId="77777777" w:rsidR="003C203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  <w:lang w:val="en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t>Observation</w:t>
            </w:r>
          </w:p>
        </w:tc>
        <w:tc>
          <w:tcPr>
            <w:tcW w:w="8455" w:type="dxa"/>
          </w:tcPr>
          <w:p w14:paraId="7A5DD7D8" w14:textId="77777777" w:rsidR="003C203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t>This step is where you would analyze your data.</w:t>
            </w:r>
          </w:p>
        </w:tc>
      </w:tr>
      <w:tr w:rsidR="003C203D" w14:paraId="38346481" w14:textId="77777777" w:rsidTr="003A3A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7760F6DF" w14:textId="77777777" w:rsidR="003C203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  <w:lang w:val="en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lastRenderedPageBreak/>
              <w:t>Summarize Data and Report Findings</w:t>
            </w:r>
          </w:p>
        </w:tc>
        <w:tc>
          <w:tcPr>
            <w:tcW w:w="8455" w:type="dxa"/>
          </w:tcPr>
          <w:p w14:paraId="5DEBC012" w14:textId="77777777" w:rsidR="003C203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t xml:space="preserve">Did your research confirm the theory or does the theory need to </w:t>
            </w:r>
            <w:proofErr w:type="gramStart"/>
            <w:r>
              <w:rPr>
                <w:rFonts w:ascii="Arial" w:hAnsi="Arial" w:cs="Arial"/>
                <w:sz w:val="24"/>
                <w:szCs w:val="24"/>
                <w:lang w:val="en"/>
              </w:rPr>
              <w:t>be modified</w:t>
            </w:r>
            <w:proofErr w:type="gramEnd"/>
            <w:r>
              <w:rPr>
                <w:rFonts w:ascii="Arial" w:hAnsi="Arial" w:cs="Arial"/>
                <w:sz w:val="24"/>
                <w:szCs w:val="24"/>
                <w:lang w:val="en"/>
              </w:rPr>
              <w:t>?</w:t>
            </w:r>
          </w:p>
        </w:tc>
      </w:tr>
    </w:tbl>
    <w:p w14:paraId="4D008D44" w14:textId="77777777" w:rsidR="003C203D" w:rsidRDefault="003C203D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sz w:val="24"/>
          <w:szCs w:val="24"/>
          <w:lang w:val="en"/>
        </w:rPr>
      </w:pPr>
      <w:r w:rsidRPr="0071171C">
        <w:rPr>
          <w:rFonts w:ascii="Arial" w:hAnsi="Arial" w:cs="Arial"/>
          <w:sz w:val="24"/>
          <w:szCs w:val="24"/>
          <w:lang w:val="en"/>
        </w:rPr>
        <w:t>What ethical issues might come up with your research idea?</w:t>
      </w:r>
    </w:p>
    <w:p w14:paraId="2CE929D8" w14:textId="7A6380EF" w:rsidR="00A07E93" w:rsidRPr="003C203D" w:rsidRDefault="003C203D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sz w:val="24"/>
          <w:szCs w:val="24"/>
          <w:lang w:val="en"/>
        </w:rPr>
      </w:pPr>
      <w:r w:rsidRPr="00902EBD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696C0EC1" wp14:editId="717EDF52">
                <wp:extent cx="6858000" cy="274320"/>
                <wp:effectExtent l="0" t="0" r="19050" b="15875"/>
                <wp:docPr id="3" name="Text Box 2" title="What ethical issues might come up with your research idea?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A4E8EF" w14:textId="77777777" w:rsidR="003C203D" w:rsidRDefault="003C203D" w:rsidP="003C203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96C0EC1" id="_x0000_s1027" type="#_x0000_t202" alt="Title: What ethical issues might come up with your research idea?" style="width:540pt;height:21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">
                <v:textbox style="mso-fit-shape-to-text:t">
                  <w:txbxContent>
                    <w:p w14:paraId="59A4E8EF" w14:textId="77777777" w:rsidR="003C203D" w:rsidRDefault="003C203D" w:rsidP="003C203D"/>
                  </w:txbxContent>
                </v:textbox>
                <w10:anchorlock/>
              </v:shape>
            </w:pict>
          </mc:Fallback>
        </mc:AlternateContent>
      </w:r>
      <w:bookmarkStart w:id="0" w:name="_GoBack"/>
      <w:bookmarkEnd w:id="0"/>
    </w:p>
    <w:sectPr w:rsidR="00A07E93" w:rsidRPr="003C203D" w:rsidSect="00D55466">
      <w:headerReference w:type="default" r:id="rId8"/>
      <w:footerReference w:type="default" r:id="rId9"/>
      <w:type w:val="continuous"/>
      <w:pgSz w:w="12240" w:h="15840" w:code="1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F82E3C" w14:textId="77777777" w:rsidR="0072272A" w:rsidRDefault="0072272A" w:rsidP="000A4FA4">
      <w:r>
        <w:separator/>
      </w:r>
    </w:p>
  </w:endnote>
  <w:endnote w:type="continuationSeparator" w:id="0">
    <w:p w14:paraId="3DE290A9" w14:textId="77777777" w:rsidR="0072272A" w:rsidRDefault="0072272A" w:rsidP="000A4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19221D" w14:textId="41A60D91" w:rsidR="0095611E" w:rsidRDefault="0095611E" w:rsidP="00C47BBC">
    <w:pPr>
      <w:pStyle w:val="Footer"/>
      <w:jc w:val="right"/>
    </w:pPr>
    <w:r>
      <w:rPr>
        <w:color w:val="7F7F7F" w:themeColor="background1" w:themeShade="7F"/>
        <w:spacing w:val="60"/>
      </w:rPr>
      <w:t>Page</w:t>
    </w:r>
    <w:r>
      <w:t xml:space="preserve"> | </w:t>
    </w:r>
    <w:r w:rsidR="00C74F28">
      <w:fldChar w:fldCharType="begin"/>
    </w:r>
    <w:r>
      <w:instrText xml:space="preserve"> PAGE   \* MERGEFORMAT </w:instrText>
    </w:r>
    <w:r w:rsidR="00C74F28">
      <w:fldChar w:fldCharType="separate"/>
    </w:r>
    <w:r w:rsidR="003C203D" w:rsidRPr="003C203D">
      <w:rPr>
        <w:b/>
        <w:bCs/>
        <w:noProof/>
      </w:rPr>
      <w:t>2</w:t>
    </w:r>
    <w:r w:rsidR="00C74F28"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445C0F" w14:textId="77777777" w:rsidR="0072272A" w:rsidRDefault="0072272A" w:rsidP="000A4FA4">
      <w:r>
        <w:separator/>
      </w:r>
    </w:p>
  </w:footnote>
  <w:footnote w:type="continuationSeparator" w:id="0">
    <w:p w14:paraId="76553461" w14:textId="77777777" w:rsidR="0072272A" w:rsidRDefault="0072272A" w:rsidP="000A4F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E53624" w14:textId="77777777" w:rsidR="001A5E68" w:rsidRDefault="0095611E" w:rsidP="009D07CF">
    <w:r>
      <w:rPr>
        <w:noProof/>
      </w:rPr>
      <w:drawing>
        <wp:inline distT="0" distB="0" distL="0" distR="0" wp14:anchorId="076A3923" wp14:editId="111EABC4">
          <wp:extent cx="2381250" cy="459740"/>
          <wp:effectExtent l="0" t="0" r="0" b="0"/>
          <wp:docPr id="2" name="Picture 2" title="Purdue University Globa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G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250" cy="4597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B17DB">
      <w:rPr>
        <w:noProof/>
      </w:rPr>
      <mc:AlternateContent>
        <mc:Choice Requires="wps">
          <w:drawing>
            <wp:inline distT="0" distB="0" distL="0" distR="0" wp14:anchorId="60B02C95" wp14:editId="61AB3AAD">
              <wp:extent cx="4476750" cy="454025"/>
              <wp:effectExtent l="0" t="0" r="0" b="3175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76750" cy="454025"/>
                      </a:xfrm>
                      <a:prstGeom prst="rect">
                        <a:avLst/>
                      </a:prstGeom>
                      <a:solidFill>
                        <a:srgbClr val="C28E0E"/>
                      </a:solidFill>
                      <a:ln>
                        <a:noFill/>
                      </a:ln>
                    </wps:spPr>
                    <wps:txbx>
                      <w:txbxContent>
                        <w:p w14:paraId="148DCC90" w14:textId="03B69848" w:rsidR="0095611E" w:rsidRPr="00721509" w:rsidRDefault="004426C7" w:rsidP="009D07CF">
                          <w:pPr>
                            <w:tabs>
                              <w:tab w:val="left" w:pos="8502"/>
                            </w:tabs>
                            <w:spacing w:before="160"/>
                            <w:ind w:left="3600" w:hanging="3600"/>
                            <w:contextualSpacing/>
                            <w:jc w:val="center"/>
                            <w:rPr>
                              <w:b/>
                              <w:sz w:val="36"/>
                              <w:u w:val="single"/>
                            </w:rPr>
                          </w:pPr>
                          <w:r>
                            <w:rPr>
                              <w:b/>
                            </w:rPr>
                            <w:t>PS124</w:t>
                          </w:r>
                          <w:r w:rsidR="00204785" w:rsidRPr="00204785">
                            <w:rPr>
                              <w:b/>
                            </w:rPr>
                            <w:t xml:space="preserve">: </w:t>
                          </w:r>
                          <w:r>
                            <w:rPr>
                              <w:b/>
                            </w:rPr>
                            <w:t>Introduction to Psycholog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60B02C95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width:352.5pt;height:3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" fillcolor="#c28e0e" stroked="f">
              <v:textbox>
                <w:txbxContent>
                  <w:p w14:paraId="148DCC90" w14:textId="03B69848" w:rsidR="0095611E" w:rsidRPr="00721509" w:rsidRDefault="004426C7" w:rsidP="009D07CF">
                    <w:pPr>
                      <w:tabs>
                        <w:tab w:val="left" w:pos="8502"/>
                      </w:tabs>
                      <w:spacing w:before="160"/>
                      <w:ind w:left="3600" w:hanging="3600"/>
                      <w:contextualSpacing/>
                      <w:jc w:val="center"/>
                      <w:rPr>
                        <w:b/>
                        <w:sz w:val="36"/>
                        <w:u w:val="single"/>
                      </w:rPr>
                    </w:pPr>
                    <w:r>
                      <w:rPr>
                        <w:b/>
                      </w:rPr>
                      <w:t>PS124</w:t>
                    </w:r>
                    <w:r w:rsidR="00204785" w:rsidRPr="00204785">
                      <w:rPr>
                        <w:b/>
                      </w:rPr>
                      <w:t xml:space="preserve">: </w:t>
                    </w:r>
                    <w:r>
                      <w:rPr>
                        <w:b/>
                      </w:rPr>
                      <w:t>Introduction to Psychology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6C5AF890" w14:textId="77777777" w:rsidR="00D55466" w:rsidRDefault="00D55466" w:rsidP="009D07C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010DD"/>
    <w:multiLevelType w:val="hybridMultilevel"/>
    <w:tmpl w:val="4F200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419E9"/>
    <w:multiLevelType w:val="hybridMultilevel"/>
    <w:tmpl w:val="4A505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86121"/>
    <w:multiLevelType w:val="hybridMultilevel"/>
    <w:tmpl w:val="F4309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3F5D3C"/>
    <w:multiLevelType w:val="hybridMultilevel"/>
    <w:tmpl w:val="FCDAF8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9B0971"/>
    <w:multiLevelType w:val="hybridMultilevel"/>
    <w:tmpl w:val="E2628B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825329"/>
    <w:multiLevelType w:val="multilevel"/>
    <w:tmpl w:val="2CF082D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494C4E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0F817DD9"/>
    <w:multiLevelType w:val="hybridMultilevel"/>
    <w:tmpl w:val="86504AE6"/>
    <w:lvl w:ilvl="0" w:tplc="E2FEEFA2">
      <w:start w:val="1"/>
      <w:numFmt w:val="decimal"/>
      <w:lvlText w:val="%1)"/>
      <w:lvlJc w:val="left"/>
      <w:pPr>
        <w:ind w:left="120" w:hanging="432"/>
      </w:pPr>
      <w:rPr>
        <w:rFonts w:ascii="Verdana" w:eastAsia="Verdana" w:hAnsi="Verdana" w:cs="Verdana" w:hint="default"/>
        <w:spacing w:val="-6"/>
        <w:w w:val="100"/>
        <w:sz w:val="20"/>
        <w:szCs w:val="20"/>
      </w:rPr>
    </w:lvl>
    <w:lvl w:ilvl="1" w:tplc="C8A26408">
      <w:numFmt w:val="bullet"/>
      <w:lvlText w:val="•"/>
      <w:lvlJc w:val="left"/>
      <w:pPr>
        <w:ind w:left="1210" w:hanging="432"/>
      </w:pPr>
      <w:rPr>
        <w:rFonts w:hint="default"/>
      </w:rPr>
    </w:lvl>
    <w:lvl w:ilvl="2" w:tplc="F61E6A9A">
      <w:numFmt w:val="bullet"/>
      <w:lvlText w:val="•"/>
      <w:lvlJc w:val="left"/>
      <w:pPr>
        <w:ind w:left="2300" w:hanging="432"/>
      </w:pPr>
      <w:rPr>
        <w:rFonts w:hint="default"/>
      </w:rPr>
    </w:lvl>
    <w:lvl w:ilvl="3" w:tplc="04EC546A">
      <w:numFmt w:val="bullet"/>
      <w:lvlText w:val="•"/>
      <w:lvlJc w:val="left"/>
      <w:pPr>
        <w:ind w:left="3390" w:hanging="432"/>
      </w:pPr>
      <w:rPr>
        <w:rFonts w:hint="default"/>
      </w:rPr>
    </w:lvl>
    <w:lvl w:ilvl="4" w:tplc="BADAC7CA">
      <w:numFmt w:val="bullet"/>
      <w:lvlText w:val="•"/>
      <w:lvlJc w:val="left"/>
      <w:pPr>
        <w:ind w:left="4480" w:hanging="432"/>
      </w:pPr>
      <w:rPr>
        <w:rFonts w:hint="default"/>
      </w:rPr>
    </w:lvl>
    <w:lvl w:ilvl="5" w:tplc="1136CAB0">
      <w:numFmt w:val="bullet"/>
      <w:lvlText w:val="•"/>
      <w:lvlJc w:val="left"/>
      <w:pPr>
        <w:ind w:left="5570" w:hanging="432"/>
      </w:pPr>
      <w:rPr>
        <w:rFonts w:hint="default"/>
      </w:rPr>
    </w:lvl>
    <w:lvl w:ilvl="6" w:tplc="481A9214">
      <w:numFmt w:val="bullet"/>
      <w:lvlText w:val="•"/>
      <w:lvlJc w:val="left"/>
      <w:pPr>
        <w:ind w:left="6660" w:hanging="432"/>
      </w:pPr>
      <w:rPr>
        <w:rFonts w:hint="default"/>
      </w:rPr>
    </w:lvl>
    <w:lvl w:ilvl="7" w:tplc="89DEB170">
      <w:numFmt w:val="bullet"/>
      <w:lvlText w:val="•"/>
      <w:lvlJc w:val="left"/>
      <w:pPr>
        <w:ind w:left="7750" w:hanging="432"/>
      </w:pPr>
      <w:rPr>
        <w:rFonts w:hint="default"/>
      </w:rPr>
    </w:lvl>
    <w:lvl w:ilvl="8" w:tplc="8C263588">
      <w:numFmt w:val="bullet"/>
      <w:lvlText w:val="•"/>
      <w:lvlJc w:val="left"/>
      <w:pPr>
        <w:ind w:left="8840" w:hanging="432"/>
      </w:pPr>
      <w:rPr>
        <w:rFonts w:hint="default"/>
      </w:rPr>
    </w:lvl>
  </w:abstractNum>
  <w:abstractNum w:abstractNumId="7" w15:restartNumberingAfterBreak="0">
    <w:nsid w:val="1004262E"/>
    <w:multiLevelType w:val="hybridMultilevel"/>
    <w:tmpl w:val="E72067F8"/>
    <w:lvl w:ilvl="0" w:tplc="F238F08A">
      <w:numFmt w:val="bullet"/>
      <w:lvlText w:val="•"/>
      <w:lvlJc w:val="left"/>
      <w:pPr>
        <w:ind w:left="299" w:hanging="180"/>
      </w:pPr>
      <w:rPr>
        <w:rFonts w:ascii="Verdana" w:eastAsia="Verdana" w:hAnsi="Verdana" w:cs="Verdana" w:hint="default"/>
        <w:w w:val="99"/>
        <w:sz w:val="20"/>
        <w:szCs w:val="20"/>
      </w:rPr>
    </w:lvl>
    <w:lvl w:ilvl="1" w:tplc="8DCA1E84">
      <w:numFmt w:val="bullet"/>
      <w:lvlText w:val="•"/>
      <w:lvlJc w:val="left"/>
      <w:pPr>
        <w:ind w:left="1374" w:hanging="180"/>
      </w:pPr>
      <w:rPr>
        <w:rFonts w:hint="default"/>
      </w:rPr>
    </w:lvl>
    <w:lvl w:ilvl="2" w:tplc="2E3888E8">
      <w:numFmt w:val="bullet"/>
      <w:lvlText w:val="•"/>
      <w:lvlJc w:val="left"/>
      <w:pPr>
        <w:ind w:left="2448" w:hanging="180"/>
      </w:pPr>
      <w:rPr>
        <w:rFonts w:hint="default"/>
      </w:rPr>
    </w:lvl>
    <w:lvl w:ilvl="3" w:tplc="B650D414">
      <w:numFmt w:val="bullet"/>
      <w:lvlText w:val="•"/>
      <w:lvlJc w:val="left"/>
      <w:pPr>
        <w:ind w:left="3522" w:hanging="180"/>
      </w:pPr>
      <w:rPr>
        <w:rFonts w:hint="default"/>
      </w:rPr>
    </w:lvl>
    <w:lvl w:ilvl="4" w:tplc="B9DE3398">
      <w:numFmt w:val="bullet"/>
      <w:lvlText w:val="•"/>
      <w:lvlJc w:val="left"/>
      <w:pPr>
        <w:ind w:left="4596" w:hanging="180"/>
      </w:pPr>
      <w:rPr>
        <w:rFonts w:hint="default"/>
      </w:rPr>
    </w:lvl>
    <w:lvl w:ilvl="5" w:tplc="B26C5696">
      <w:numFmt w:val="bullet"/>
      <w:lvlText w:val="•"/>
      <w:lvlJc w:val="left"/>
      <w:pPr>
        <w:ind w:left="5670" w:hanging="180"/>
      </w:pPr>
      <w:rPr>
        <w:rFonts w:hint="default"/>
      </w:rPr>
    </w:lvl>
    <w:lvl w:ilvl="6" w:tplc="2AF2C9A8">
      <w:numFmt w:val="bullet"/>
      <w:lvlText w:val="•"/>
      <w:lvlJc w:val="left"/>
      <w:pPr>
        <w:ind w:left="6744" w:hanging="180"/>
      </w:pPr>
      <w:rPr>
        <w:rFonts w:hint="default"/>
      </w:rPr>
    </w:lvl>
    <w:lvl w:ilvl="7" w:tplc="E430870C">
      <w:numFmt w:val="bullet"/>
      <w:lvlText w:val="•"/>
      <w:lvlJc w:val="left"/>
      <w:pPr>
        <w:ind w:left="7818" w:hanging="180"/>
      </w:pPr>
      <w:rPr>
        <w:rFonts w:hint="default"/>
      </w:rPr>
    </w:lvl>
    <w:lvl w:ilvl="8" w:tplc="6A40B1A0">
      <w:numFmt w:val="bullet"/>
      <w:lvlText w:val="•"/>
      <w:lvlJc w:val="left"/>
      <w:pPr>
        <w:ind w:left="8892" w:hanging="180"/>
      </w:pPr>
      <w:rPr>
        <w:rFonts w:hint="default"/>
      </w:rPr>
    </w:lvl>
  </w:abstractNum>
  <w:abstractNum w:abstractNumId="8" w15:restartNumberingAfterBreak="0">
    <w:nsid w:val="11E82E43"/>
    <w:multiLevelType w:val="hybridMultilevel"/>
    <w:tmpl w:val="0C3A4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D7312F"/>
    <w:multiLevelType w:val="hybridMultilevel"/>
    <w:tmpl w:val="0BBEB4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504627D"/>
    <w:multiLevelType w:val="hybridMultilevel"/>
    <w:tmpl w:val="39B68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F761CE"/>
    <w:multiLevelType w:val="hybridMultilevel"/>
    <w:tmpl w:val="BA0AC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0B4785"/>
    <w:multiLevelType w:val="multilevel"/>
    <w:tmpl w:val="1F78A1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A1663E5"/>
    <w:multiLevelType w:val="hybridMultilevel"/>
    <w:tmpl w:val="31E44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2D5C65"/>
    <w:multiLevelType w:val="hybridMultilevel"/>
    <w:tmpl w:val="CC321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D16927"/>
    <w:multiLevelType w:val="hybridMultilevel"/>
    <w:tmpl w:val="A3C2C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08B3445"/>
    <w:multiLevelType w:val="hybridMultilevel"/>
    <w:tmpl w:val="0F66FF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F74144"/>
    <w:multiLevelType w:val="hybridMultilevel"/>
    <w:tmpl w:val="24F2CE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7691393"/>
    <w:multiLevelType w:val="hybridMultilevel"/>
    <w:tmpl w:val="619AE80A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>
      <w:start w:val="1"/>
      <w:numFmt w:val="lowerRoman"/>
      <w:lvlText w:val="%3."/>
      <w:lvlJc w:val="right"/>
      <w:pPr>
        <w:ind w:left="2220" w:hanging="180"/>
      </w:pPr>
    </w:lvl>
    <w:lvl w:ilvl="3" w:tplc="0409000F">
      <w:start w:val="1"/>
      <w:numFmt w:val="decimal"/>
      <w:lvlText w:val="%4."/>
      <w:lvlJc w:val="left"/>
      <w:pPr>
        <w:ind w:left="2940" w:hanging="360"/>
      </w:pPr>
    </w:lvl>
    <w:lvl w:ilvl="4" w:tplc="04090019">
      <w:start w:val="1"/>
      <w:numFmt w:val="lowerLetter"/>
      <w:lvlText w:val="%5."/>
      <w:lvlJc w:val="left"/>
      <w:pPr>
        <w:ind w:left="3660" w:hanging="360"/>
      </w:pPr>
    </w:lvl>
    <w:lvl w:ilvl="5" w:tplc="0409001B">
      <w:start w:val="1"/>
      <w:numFmt w:val="lowerRoman"/>
      <w:lvlText w:val="%6."/>
      <w:lvlJc w:val="right"/>
      <w:pPr>
        <w:ind w:left="4380" w:hanging="180"/>
      </w:pPr>
    </w:lvl>
    <w:lvl w:ilvl="6" w:tplc="0409000F">
      <w:start w:val="1"/>
      <w:numFmt w:val="decimal"/>
      <w:lvlText w:val="%7."/>
      <w:lvlJc w:val="left"/>
      <w:pPr>
        <w:ind w:left="5100" w:hanging="360"/>
      </w:pPr>
    </w:lvl>
    <w:lvl w:ilvl="7" w:tplc="04090019">
      <w:start w:val="1"/>
      <w:numFmt w:val="lowerLetter"/>
      <w:lvlText w:val="%8."/>
      <w:lvlJc w:val="left"/>
      <w:pPr>
        <w:ind w:left="5820" w:hanging="360"/>
      </w:pPr>
    </w:lvl>
    <w:lvl w:ilvl="8" w:tplc="0409001B">
      <w:start w:val="1"/>
      <w:numFmt w:val="lowerRoman"/>
      <w:lvlText w:val="%9."/>
      <w:lvlJc w:val="right"/>
      <w:pPr>
        <w:ind w:left="6540" w:hanging="180"/>
      </w:pPr>
    </w:lvl>
  </w:abstractNum>
  <w:abstractNum w:abstractNumId="19" w15:restartNumberingAfterBreak="0">
    <w:nsid w:val="27786FFD"/>
    <w:multiLevelType w:val="multilevel"/>
    <w:tmpl w:val="3238D5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20" w15:restartNumberingAfterBreak="0">
    <w:nsid w:val="27983B5D"/>
    <w:multiLevelType w:val="hybridMultilevel"/>
    <w:tmpl w:val="D682EE72"/>
    <w:lvl w:ilvl="0" w:tplc="238C03D6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4246C2"/>
    <w:multiLevelType w:val="multilevel"/>
    <w:tmpl w:val="852A40A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212529"/>
        <w:sz w:val="23"/>
        <w:szCs w:val="23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2EDB50F1"/>
    <w:multiLevelType w:val="hybridMultilevel"/>
    <w:tmpl w:val="D8781B2C"/>
    <w:lvl w:ilvl="0" w:tplc="CF64E3F6">
      <w:numFmt w:val="bullet"/>
      <w:lvlText w:val=""/>
      <w:lvlJc w:val="left"/>
      <w:pPr>
        <w:ind w:left="912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170ED89A">
      <w:numFmt w:val="bullet"/>
      <w:lvlText w:val="•"/>
      <w:lvlJc w:val="left"/>
      <w:pPr>
        <w:ind w:left="1932" w:hanging="360"/>
      </w:pPr>
      <w:rPr>
        <w:rFonts w:hint="default"/>
      </w:rPr>
    </w:lvl>
    <w:lvl w:ilvl="2" w:tplc="4ADAE1C2">
      <w:numFmt w:val="bullet"/>
      <w:lvlText w:val="•"/>
      <w:lvlJc w:val="left"/>
      <w:pPr>
        <w:ind w:left="2944" w:hanging="360"/>
      </w:pPr>
      <w:rPr>
        <w:rFonts w:hint="default"/>
      </w:rPr>
    </w:lvl>
    <w:lvl w:ilvl="3" w:tplc="8418F1B0">
      <w:numFmt w:val="bullet"/>
      <w:lvlText w:val="•"/>
      <w:lvlJc w:val="left"/>
      <w:pPr>
        <w:ind w:left="3956" w:hanging="360"/>
      </w:pPr>
      <w:rPr>
        <w:rFonts w:hint="default"/>
      </w:rPr>
    </w:lvl>
    <w:lvl w:ilvl="4" w:tplc="B6043EEC">
      <w:numFmt w:val="bullet"/>
      <w:lvlText w:val="•"/>
      <w:lvlJc w:val="left"/>
      <w:pPr>
        <w:ind w:left="4968" w:hanging="360"/>
      </w:pPr>
      <w:rPr>
        <w:rFonts w:hint="default"/>
      </w:rPr>
    </w:lvl>
    <w:lvl w:ilvl="5" w:tplc="2DA4435E">
      <w:numFmt w:val="bullet"/>
      <w:lvlText w:val="•"/>
      <w:lvlJc w:val="left"/>
      <w:pPr>
        <w:ind w:left="5980" w:hanging="360"/>
      </w:pPr>
      <w:rPr>
        <w:rFonts w:hint="default"/>
      </w:rPr>
    </w:lvl>
    <w:lvl w:ilvl="6" w:tplc="D19CE416">
      <w:numFmt w:val="bullet"/>
      <w:lvlText w:val="•"/>
      <w:lvlJc w:val="left"/>
      <w:pPr>
        <w:ind w:left="6992" w:hanging="360"/>
      </w:pPr>
      <w:rPr>
        <w:rFonts w:hint="default"/>
      </w:rPr>
    </w:lvl>
    <w:lvl w:ilvl="7" w:tplc="B72231C2">
      <w:numFmt w:val="bullet"/>
      <w:lvlText w:val="•"/>
      <w:lvlJc w:val="left"/>
      <w:pPr>
        <w:ind w:left="8004" w:hanging="360"/>
      </w:pPr>
      <w:rPr>
        <w:rFonts w:hint="default"/>
      </w:rPr>
    </w:lvl>
    <w:lvl w:ilvl="8" w:tplc="2CEA825A">
      <w:numFmt w:val="bullet"/>
      <w:lvlText w:val="•"/>
      <w:lvlJc w:val="left"/>
      <w:pPr>
        <w:ind w:left="9016" w:hanging="360"/>
      </w:pPr>
      <w:rPr>
        <w:rFonts w:hint="default"/>
      </w:rPr>
    </w:lvl>
  </w:abstractNum>
  <w:abstractNum w:abstractNumId="23" w15:restartNumberingAfterBreak="0">
    <w:nsid w:val="371A2180"/>
    <w:multiLevelType w:val="hybridMultilevel"/>
    <w:tmpl w:val="B6406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CF3188"/>
    <w:multiLevelType w:val="hybridMultilevel"/>
    <w:tmpl w:val="EECEE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E31F01"/>
    <w:multiLevelType w:val="hybridMultilevel"/>
    <w:tmpl w:val="5674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3A2C69"/>
    <w:multiLevelType w:val="hybridMultilevel"/>
    <w:tmpl w:val="01929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632FA0"/>
    <w:multiLevelType w:val="hybridMultilevel"/>
    <w:tmpl w:val="72AC8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A306F5"/>
    <w:multiLevelType w:val="hybridMultilevel"/>
    <w:tmpl w:val="22B844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FA61414"/>
    <w:multiLevelType w:val="hybridMultilevel"/>
    <w:tmpl w:val="C97AD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4960CD"/>
    <w:multiLevelType w:val="multilevel"/>
    <w:tmpl w:val="E828FD0A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4CFC1412"/>
    <w:multiLevelType w:val="hybridMultilevel"/>
    <w:tmpl w:val="3FD4F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9973BB"/>
    <w:multiLevelType w:val="hybridMultilevel"/>
    <w:tmpl w:val="4AEA7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0420A6"/>
    <w:multiLevelType w:val="hybridMultilevel"/>
    <w:tmpl w:val="54E8E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C76583"/>
    <w:multiLevelType w:val="hybridMultilevel"/>
    <w:tmpl w:val="4D32D6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B99567C"/>
    <w:multiLevelType w:val="hybridMultilevel"/>
    <w:tmpl w:val="5AC23DCA"/>
    <w:lvl w:ilvl="0" w:tplc="C90EAE82">
      <w:numFmt w:val="bullet"/>
      <w:lvlText w:val="●"/>
      <w:lvlJc w:val="left"/>
      <w:pPr>
        <w:ind w:left="840" w:hanging="360"/>
      </w:pPr>
      <w:rPr>
        <w:rFonts w:ascii="Verdana" w:eastAsia="Verdana" w:hAnsi="Verdana" w:cs="Verdana" w:hint="default"/>
        <w:spacing w:val="-6"/>
        <w:w w:val="99"/>
        <w:sz w:val="20"/>
        <w:szCs w:val="20"/>
      </w:rPr>
    </w:lvl>
    <w:lvl w:ilvl="1" w:tplc="565444D8">
      <w:numFmt w:val="bullet"/>
      <w:lvlText w:val="•"/>
      <w:lvlJc w:val="left"/>
      <w:pPr>
        <w:ind w:left="1856" w:hanging="360"/>
      </w:pPr>
      <w:rPr>
        <w:rFonts w:hint="default"/>
      </w:rPr>
    </w:lvl>
    <w:lvl w:ilvl="2" w:tplc="644E7592">
      <w:numFmt w:val="bullet"/>
      <w:lvlText w:val="•"/>
      <w:lvlJc w:val="left"/>
      <w:pPr>
        <w:ind w:left="2872" w:hanging="360"/>
      </w:pPr>
      <w:rPr>
        <w:rFonts w:hint="default"/>
      </w:rPr>
    </w:lvl>
    <w:lvl w:ilvl="3" w:tplc="D19C0150">
      <w:numFmt w:val="bullet"/>
      <w:lvlText w:val="•"/>
      <w:lvlJc w:val="left"/>
      <w:pPr>
        <w:ind w:left="3888" w:hanging="360"/>
      </w:pPr>
      <w:rPr>
        <w:rFonts w:hint="default"/>
      </w:rPr>
    </w:lvl>
    <w:lvl w:ilvl="4" w:tplc="D2B03DD4">
      <w:numFmt w:val="bullet"/>
      <w:lvlText w:val="•"/>
      <w:lvlJc w:val="left"/>
      <w:pPr>
        <w:ind w:left="4904" w:hanging="360"/>
      </w:pPr>
      <w:rPr>
        <w:rFonts w:hint="default"/>
      </w:rPr>
    </w:lvl>
    <w:lvl w:ilvl="5" w:tplc="69602970">
      <w:numFmt w:val="bullet"/>
      <w:lvlText w:val="•"/>
      <w:lvlJc w:val="left"/>
      <w:pPr>
        <w:ind w:left="5920" w:hanging="360"/>
      </w:pPr>
      <w:rPr>
        <w:rFonts w:hint="default"/>
      </w:rPr>
    </w:lvl>
    <w:lvl w:ilvl="6" w:tplc="39DC11E6">
      <w:numFmt w:val="bullet"/>
      <w:lvlText w:val="•"/>
      <w:lvlJc w:val="left"/>
      <w:pPr>
        <w:ind w:left="6936" w:hanging="360"/>
      </w:pPr>
      <w:rPr>
        <w:rFonts w:hint="default"/>
      </w:rPr>
    </w:lvl>
    <w:lvl w:ilvl="7" w:tplc="1F28B8D6">
      <w:numFmt w:val="bullet"/>
      <w:lvlText w:val="•"/>
      <w:lvlJc w:val="left"/>
      <w:pPr>
        <w:ind w:left="7952" w:hanging="360"/>
      </w:pPr>
      <w:rPr>
        <w:rFonts w:hint="default"/>
      </w:rPr>
    </w:lvl>
    <w:lvl w:ilvl="8" w:tplc="6C1AB6B4">
      <w:numFmt w:val="bullet"/>
      <w:lvlText w:val="•"/>
      <w:lvlJc w:val="left"/>
      <w:pPr>
        <w:ind w:left="8968" w:hanging="360"/>
      </w:pPr>
      <w:rPr>
        <w:rFonts w:hint="default"/>
      </w:rPr>
    </w:lvl>
  </w:abstractNum>
  <w:abstractNum w:abstractNumId="36" w15:restartNumberingAfterBreak="0">
    <w:nsid w:val="5E1B052E"/>
    <w:multiLevelType w:val="hybridMultilevel"/>
    <w:tmpl w:val="C1E4F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8D1443"/>
    <w:multiLevelType w:val="hybridMultilevel"/>
    <w:tmpl w:val="F4005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C73746"/>
    <w:multiLevelType w:val="hybridMultilevel"/>
    <w:tmpl w:val="6E0E953A"/>
    <w:lvl w:ilvl="0" w:tplc="F238F08A">
      <w:numFmt w:val="bullet"/>
      <w:lvlText w:val="•"/>
      <w:lvlJc w:val="left"/>
      <w:pPr>
        <w:ind w:left="299" w:hanging="180"/>
      </w:pPr>
      <w:rPr>
        <w:rFonts w:ascii="Verdana" w:eastAsia="Verdana" w:hAnsi="Verdana" w:cs="Verdana" w:hint="default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D37968"/>
    <w:multiLevelType w:val="hybridMultilevel"/>
    <w:tmpl w:val="C068F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367249"/>
    <w:multiLevelType w:val="hybridMultilevel"/>
    <w:tmpl w:val="619C0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CA5664"/>
    <w:multiLevelType w:val="multilevel"/>
    <w:tmpl w:val="F9A856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42" w15:restartNumberingAfterBreak="0">
    <w:nsid w:val="741807D4"/>
    <w:multiLevelType w:val="hybridMultilevel"/>
    <w:tmpl w:val="F4DC1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C849C4"/>
    <w:multiLevelType w:val="hybridMultilevel"/>
    <w:tmpl w:val="63F29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F15942"/>
    <w:multiLevelType w:val="hybridMultilevel"/>
    <w:tmpl w:val="104CB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DA1A89"/>
    <w:multiLevelType w:val="hybridMultilevel"/>
    <w:tmpl w:val="505E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35"/>
  </w:num>
  <w:num w:numId="4">
    <w:abstractNumId w:val="33"/>
  </w:num>
  <w:num w:numId="5">
    <w:abstractNumId w:val="43"/>
  </w:num>
  <w:num w:numId="6">
    <w:abstractNumId w:val="32"/>
  </w:num>
  <w:num w:numId="7">
    <w:abstractNumId w:val="42"/>
  </w:num>
  <w:num w:numId="8">
    <w:abstractNumId w:val="38"/>
  </w:num>
  <w:num w:numId="9">
    <w:abstractNumId w:val="22"/>
  </w:num>
  <w:num w:numId="10">
    <w:abstractNumId w:val="20"/>
  </w:num>
  <w:num w:numId="11">
    <w:abstractNumId w:val="17"/>
  </w:num>
  <w:num w:numId="12">
    <w:abstractNumId w:val="36"/>
  </w:num>
  <w:num w:numId="13">
    <w:abstractNumId w:val="11"/>
  </w:num>
  <w:num w:numId="14">
    <w:abstractNumId w:val="45"/>
  </w:num>
  <w:num w:numId="15">
    <w:abstractNumId w:val="24"/>
  </w:num>
  <w:num w:numId="16">
    <w:abstractNumId w:val="40"/>
  </w:num>
  <w:num w:numId="17">
    <w:abstractNumId w:val="16"/>
  </w:num>
  <w:num w:numId="18">
    <w:abstractNumId w:val="33"/>
  </w:num>
  <w:num w:numId="19">
    <w:abstractNumId w:val="39"/>
  </w:num>
  <w:num w:numId="20">
    <w:abstractNumId w:val="14"/>
  </w:num>
  <w:num w:numId="21">
    <w:abstractNumId w:val="26"/>
  </w:num>
  <w:num w:numId="22">
    <w:abstractNumId w:val="23"/>
  </w:num>
  <w:num w:numId="23">
    <w:abstractNumId w:val="0"/>
  </w:num>
  <w:num w:numId="24">
    <w:abstractNumId w:val="10"/>
  </w:num>
  <w:num w:numId="25">
    <w:abstractNumId w:val="31"/>
  </w:num>
  <w:num w:numId="26">
    <w:abstractNumId w:val="37"/>
  </w:num>
  <w:num w:numId="27">
    <w:abstractNumId w:val="25"/>
  </w:num>
  <w:num w:numId="28">
    <w:abstractNumId w:val="27"/>
  </w:num>
  <w:num w:numId="29">
    <w:abstractNumId w:val="1"/>
  </w:num>
  <w:num w:numId="30">
    <w:abstractNumId w:val="19"/>
  </w:num>
  <w:num w:numId="31">
    <w:abstractNumId w:val="41"/>
  </w:num>
  <w:num w:numId="32">
    <w:abstractNumId w:val="34"/>
  </w:num>
  <w:num w:numId="3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8"/>
  </w:num>
  <w:num w:numId="35">
    <w:abstractNumId w:val="9"/>
  </w:num>
  <w:num w:numId="3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5"/>
  </w:num>
  <w:num w:numId="39">
    <w:abstractNumId w:val="4"/>
  </w:num>
  <w:num w:numId="40">
    <w:abstractNumId w:val="12"/>
  </w:num>
  <w:num w:numId="41">
    <w:abstractNumId w:val="8"/>
  </w:num>
  <w:num w:numId="42">
    <w:abstractNumId w:val="13"/>
  </w:num>
  <w:num w:numId="43">
    <w:abstractNumId w:val="30"/>
  </w:num>
  <w:num w:numId="44">
    <w:abstractNumId w:val="3"/>
  </w:num>
  <w:num w:numId="45">
    <w:abstractNumId w:val="2"/>
  </w:num>
  <w:num w:numId="46">
    <w:abstractNumId w:val="44"/>
  </w:num>
  <w:num w:numId="47">
    <w:abstractNumId w:val="5"/>
  </w:num>
  <w:num w:numId="4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c28e0e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jU1NzY0NLe0NDRU0lEKTi0uzszPAymwqAUAiSSL9ywAAAA="/>
  </w:docVars>
  <w:rsids>
    <w:rsidRoot w:val="001F1701"/>
    <w:rsid w:val="00004C6A"/>
    <w:rsid w:val="00030C9E"/>
    <w:rsid w:val="000604FE"/>
    <w:rsid w:val="000962B2"/>
    <w:rsid w:val="000A4FA4"/>
    <w:rsid w:val="000C4E92"/>
    <w:rsid w:val="001A5E68"/>
    <w:rsid w:val="001B5EC7"/>
    <w:rsid w:val="001C6AF1"/>
    <w:rsid w:val="001D6A16"/>
    <w:rsid w:val="001F1701"/>
    <w:rsid w:val="00204785"/>
    <w:rsid w:val="00205017"/>
    <w:rsid w:val="002072B5"/>
    <w:rsid w:val="00234F68"/>
    <w:rsid w:val="00256105"/>
    <w:rsid w:val="00264C74"/>
    <w:rsid w:val="0026651B"/>
    <w:rsid w:val="002767BD"/>
    <w:rsid w:val="002769AD"/>
    <w:rsid w:val="002906EE"/>
    <w:rsid w:val="002B17DB"/>
    <w:rsid w:val="002C2DAA"/>
    <w:rsid w:val="002C5FD6"/>
    <w:rsid w:val="002C6F11"/>
    <w:rsid w:val="0030014B"/>
    <w:rsid w:val="00346440"/>
    <w:rsid w:val="0037023F"/>
    <w:rsid w:val="00386918"/>
    <w:rsid w:val="00392957"/>
    <w:rsid w:val="00396DDA"/>
    <w:rsid w:val="003C203D"/>
    <w:rsid w:val="003E6A2A"/>
    <w:rsid w:val="003F664A"/>
    <w:rsid w:val="00407CF0"/>
    <w:rsid w:val="00416F12"/>
    <w:rsid w:val="004426C7"/>
    <w:rsid w:val="0045615C"/>
    <w:rsid w:val="00457B46"/>
    <w:rsid w:val="00474455"/>
    <w:rsid w:val="004754B2"/>
    <w:rsid w:val="004846CE"/>
    <w:rsid w:val="004878ED"/>
    <w:rsid w:val="004A2A83"/>
    <w:rsid w:val="00504513"/>
    <w:rsid w:val="00506CFC"/>
    <w:rsid w:val="00514CA5"/>
    <w:rsid w:val="00526EB9"/>
    <w:rsid w:val="00527AAE"/>
    <w:rsid w:val="005636EB"/>
    <w:rsid w:val="0058021D"/>
    <w:rsid w:val="005811CF"/>
    <w:rsid w:val="00594736"/>
    <w:rsid w:val="0059605F"/>
    <w:rsid w:val="005A2651"/>
    <w:rsid w:val="005D44A2"/>
    <w:rsid w:val="005E55E3"/>
    <w:rsid w:val="00623A75"/>
    <w:rsid w:val="00633E46"/>
    <w:rsid w:val="00635C18"/>
    <w:rsid w:val="0065039E"/>
    <w:rsid w:val="006A218F"/>
    <w:rsid w:val="006B4626"/>
    <w:rsid w:val="006D7206"/>
    <w:rsid w:val="006E4DB7"/>
    <w:rsid w:val="006F6F4F"/>
    <w:rsid w:val="007015A5"/>
    <w:rsid w:val="007032B6"/>
    <w:rsid w:val="0071171C"/>
    <w:rsid w:val="00721509"/>
    <w:rsid w:val="0072272A"/>
    <w:rsid w:val="00727838"/>
    <w:rsid w:val="00782348"/>
    <w:rsid w:val="00782B25"/>
    <w:rsid w:val="007A063C"/>
    <w:rsid w:val="007B55A4"/>
    <w:rsid w:val="007B75A7"/>
    <w:rsid w:val="007E574D"/>
    <w:rsid w:val="0082721C"/>
    <w:rsid w:val="008323B9"/>
    <w:rsid w:val="00836AC4"/>
    <w:rsid w:val="0084224E"/>
    <w:rsid w:val="00856770"/>
    <w:rsid w:val="00862F5A"/>
    <w:rsid w:val="00863B74"/>
    <w:rsid w:val="00884EA7"/>
    <w:rsid w:val="008927F6"/>
    <w:rsid w:val="008B58D9"/>
    <w:rsid w:val="008C020C"/>
    <w:rsid w:val="008F073B"/>
    <w:rsid w:val="00902EBD"/>
    <w:rsid w:val="00915719"/>
    <w:rsid w:val="0095611E"/>
    <w:rsid w:val="00963679"/>
    <w:rsid w:val="009764A8"/>
    <w:rsid w:val="00985169"/>
    <w:rsid w:val="00986BAE"/>
    <w:rsid w:val="009B7241"/>
    <w:rsid w:val="009C2D1B"/>
    <w:rsid w:val="009D07CF"/>
    <w:rsid w:val="009E48DB"/>
    <w:rsid w:val="009F1216"/>
    <w:rsid w:val="00A05A45"/>
    <w:rsid w:val="00A07E93"/>
    <w:rsid w:val="00A3641A"/>
    <w:rsid w:val="00A71317"/>
    <w:rsid w:val="00A71349"/>
    <w:rsid w:val="00A858FC"/>
    <w:rsid w:val="00AA6FC5"/>
    <w:rsid w:val="00AD6CEE"/>
    <w:rsid w:val="00AD70CB"/>
    <w:rsid w:val="00AE702D"/>
    <w:rsid w:val="00B161CF"/>
    <w:rsid w:val="00B16A8D"/>
    <w:rsid w:val="00B20E8F"/>
    <w:rsid w:val="00B739F0"/>
    <w:rsid w:val="00B81DFE"/>
    <w:rsid w:val="00B86734"/>
    <w:rsid w:val="00B97B8E"/>
    <w:rsid w:val="00BB1653"/>
    <w:rsid w:val="00BB21C8"/>
    <w:rsid w:val="00BD1128"/>
    <w:rsid w:val="00C209A6"/>
    <w:rsid w:val="00C32BFE"/>
    <w:rsid w:val="00C33D5E"/>
    <w:rsid w:val="00C4206E"/>
    <w:rsid w:val="00C45FBE"/>
    <w:rsid w:val="00C47BBC"/>
    <w:rsid w:val="00C70159"/>
    <w:rsid w:val="00C74F28"/>
    <w:rsid w:val="00C91166"/>
    <w:rsid w:val="00CB21FC"/>
    <w:rsid w:val="00CD08EC"/>
    <w:rsid w:val="00CD636F"/>
    <w:rsid w:val="00CD7C3B"/>
    <w:rsid w:val="00CF4C7A"/>
    <w:rsid w:val="00D05D8F"/>
    <w:rsid w:val="00D33E30"/>
    <w:rsid w:val="00D358C2"/>
    <w:rsid w:val="00D35C64"/>
    <w:rsid w:val="00D406D2"/>
    <w:rsid w:val="00D55466"/>
    <w:rsid w:val="00D633A5"/>
    <w:rsid w:val="00D708ED"/>
    <w:rsid w:val="00D71D0F"/>
    <w:rsid w:val="00D837E9"/>
    <w:rsid w:val="00DC2768"/>
    <w:rsid w:val="00DF07F5"/>
    <w:rsid w:val="00DF1AD9"/>
    <w:rsid w:val="00DF3056"/>
    <w:rsid w:val="00E077C5"/>
    <w:rsid w:val="00E366DF"/>
    <w:rsid w:val="00E8676E"/>
    <w:rsid w:val="00E979F6"/>
    <w:rsid w:val="00ED69C3"/>
    <w:rsid w:val="00F06B0A"/>
    <w:rsid w:val="00F13086"/>
    <w:rsid w:val="00F14DD6"/>
    <w:rsid w:val="00F20E07"/>
    <w:rsid w:val="00F41A10"/>
    <w:rsid w:val="00F46C54"/>
    <w:rsid w:val="00F63554"/>
    <w:rsid w:val="00F75DC6"/>
    <w:rsid w:val="00F76229"/>
    <w:rsid w:val="00F77E0A"/>
    <w:rsid w:val="00F81BE4"/>
    <w:rsid w:val="00FA759E"/>
    <w:rsid w:val="00FB11EB"/>
    <w:rsid w:val="00FC7B7E"/>
    <w:rsid w:val="00FD2331"/>
    <w:rsid w:val="00FD3CC8"/>
    <w:rsid w:val="00FE06C2"/>
    <w:rsid w:val="00FE4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c28e0e"/>
    </o:shapedefaults>
    <o:shapelayout v:ext="edit">
      <o:idmap v:ext="edit" data="1"/>
    </o:shapelayout>
  </w:shapeDefaults>
  <w:decimalSymbol w:val="."/>
  <w:listSeparator w:val=","/>
  <w14:docId w14:val="72C3B400"/>
  <w15:docId w15:val="{7425633E-5026-4F08-BA99-C1B8FEADA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633A5"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rsid w:val="002769AD"/>
    <w:pPr>
      <w:outlineLvl w:val="0"/>
    </w:pPr>
    <w:rPr>
      <w:rFonts w:ascii="Arial" w:hAnsi="Arial"/>
      <w:b/>
      <w:bCs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633A5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D633A5"/>
    <w:pPr>
      <w:ind w:left="299" w:hanging="179"/>
    </w:pPr>
  </w:style>
  <w:style w:type="paragraph" w:customStyle="1" w:styleId="TableParagraph">
    <w:name w:val="Table Paragraph"/>
    <w:basedOn w:val="Normal"/>
    <w:uiPriority w:val="1"/>
    <w:qFormat/>
    <w:rsid w:val="00D633A5"/>
  </w:style>
  <w:style w:type="character" w:styleId="Hyperlink">
    <w:name w:val="Hyperlink"/>
    <w:basedOn w:val="DefaultParagraphFont"/>
    <w:uiPriority w:val="99"/>
    <w:unhideWhenUsed/>
    <w:rsid w:val="00234F6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34F68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A4F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4FA4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0A4F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4FA4"/>
    <w:rPr>
      <w:rFonts w:ascii="Verdana" w:eastAsia="Verdana" w:hAnsi="Verdana" w:cs="Verdana"/>
    </w:rPr>
  </w:style>
  <w:style w:type="character" w:styleId="CommentReference">
    <w:name w:val="annotation reference"/>
    <w:basedOn w:val="DefaultParagraphFont"/>
    <w:uiPriority w:val="99"/>
    <w:semiHidden/>
    <w:unhideWhenUsed/>
    <w:rsid w:val="00D837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37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37E9"/>
    <w:rPr>
      <w:rFonts w:ascii="Verdana" w:eastAsia="Verdana" w:hAnsi="Verdana" w:cs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37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37E9"/>
    <w:rPr>
      <w:rFonts w:ascii="Verdana" w:eastAsia="Verdana" w:hAnsi="Verdana" w:cs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37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7E9"/>
    <w:rPr>
      <w:rFonts w:ascii="Segoe UI" w:eastAsia="Verdana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F06B0A"/>
    <w:rPr>
      <w:rFonts w:ascii="Verdana" w:eastAsia="Verdana" w:hAnsi="Verdana" w:cs="Verdana"/>
      <w:sz w:val="20"/>
      <w:szCs w:val="20"/>
    </w:rPr>
  </w:style>
  <w:style w:type="paragraph" w:styleId="NormalWeb">
    <w:name w:val="Normal (Web)"/>
    <w:basedOn w:val="Normal"/>
    <w:uiPriority w:val="99"/>
    <w:unhideWhenUsed/>
    <w:rsid w:val="00E366D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366DF"/>
    <w:pPr>
      <w:widowControl/>
      <w:autoSpaceDE/>
      <w:autoSpaceDN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A71317"/>
    <w:pPr>
      <w:widowControl/>
      <w:autoSpaceDE/>
      <w:autoSpaceDN/>
      <w:spacing w:after="120"/>
      <w:ind w:left="360"/>
    </w:pPr>
    <w:rPr>
      <w:rFonts w:ascii="Garamond" w:eastAsia="Times New Roman" w:hAnsi="Garamond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A71317"/>
    <w:rPr>
      <w:rFonts w:ascii="Garamond" w:eastAsia="Times New Roman" w:hAnsi="Garamond" w:cs="Times New Roman"/>
      <w:sz w:val="24"/>
      <w:szCs w:val="24"/>
    </w:rPr>
  </w:style>
  <w:style w:type="character" w:styleId="Strong">
    <w:name w:val="Strong"/>
    <w:qFormat/>
    <w:rsid w:val="00A71317"/>
    <w:rPr>
      <w:b/>
      <w:bCs/>
    </w:rPr>
  </w:style>
  <w:style w:type="paragraph" w:styleId="Revision">
    <w:name w:val="Revision"/>
    <w:hidden/>
    <w:uiPriority w:val="99"/>
    <w:semiHidden/>
    <w:rsid w:val="004A2A83"/>
    <w:pPr>
      <w:widowControl/>
      <w:autoSpaceDE/>
      <w:autoSpaceDN/>
    </w:pPr>
    <w:rPr>
      <w:rFonts w:ascii="Verdana" w:eastAsia="Verdana" w:hAnsi="Verdana" w:cs="Verdana"/>
    </w:rPr>
  </w:style>
  <w:style w:type="character" w:styleId="PlaceholderText">
    <w:name w:val="Placeholder Text"/>
    <w:basedOn w:val="DefaultParagraphFont"/>
    <w:uiPriority w:val="99"/>
    <w:semiHidden/>
    <w:rsid w:val="004426C7"/>
    <w:rPr>
      <w:color w:val="808080"/>
    </w:rPr>
  </w:style>
  <w:style w:type="table" w:styleId="GridTable4-Accent6">
    <w:name w:val="Grid Table 4 Accent 6"/>
    <w:basedOn w:val="TableNormal"/>
    <w:uiPriority w:val="49"/>
    <w:rsid w:val="004426C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4">
    <w:name w:val="Grid Table 4"/>
    <w:basedOn w:val="TableNormal"/>
    <w:uiPriority w:val="49"/>
    <w:rsid w:val="004426C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68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82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4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55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8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0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34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8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4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1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3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0273613DF2B4E6380B71801DE400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2A168-3CDE-4F38-90E9-DEC5B0668260}"/>
      </w:docPartPr>
      <w:docPartBody>
        <w:p w:rsidR="00000000" w:rsidRDefault="00F945A6" w:rsidP="00F945A6">
          <w:pPr>
            <w:pStyle w:val="E0273613DF2B4E6380B71801DE400AE0"/>
          </w:pPr>
          <w:r w:rsidRPr="00623D2C">
            <w:rPr>
              <w:rStyle w:val="PlaceholderText"/>
            </w:rPr>
            <w:t>Choose an item.</w:t>
          </w:r>
        </w:p>
      </w:docPartBody>
    </w:docPart>
    <w:docPart>
      <w:docPartPr>
        <w:name w:val="E8D31B2CD0A94558A227C6A64492EE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3BA94-5304-4428-9257-1036A199D622}"/>
      </w:docPartPr>
      <w:docPartBody>
        <w:p w:rsidR="00000000" w:rsidRDefault="00F945A6" w:rsidP="00F945A6">
          <w:pPr>
            <w:pStyle w:val="E8D31B2CD0A94558A227C6A64492EEDC"/>
          </w:pPr>
          <w:r w:rsidRPr="00623D2C">
            <w:rPr>
              <w:rStyle w:val="PlaceholderText"/>
            </w:rPr>
            <w:t>Choose an item.</w:t>
          </w:r>
        </w:p>
      </w:docPartBody>
    </w:docPart>
    <w:docPart>
      <w:docPartPr>
        <w:name w:val="23B0736908AE4E0EB041D045F1B76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5605D-C921-457B-883A-62B835E71991}"/>
      </w:docPartPr>
      <w:docPartBody>
        <w:p w:rsidR="00000000" w:rsidRDefault="00F945A6" w:rsidP="00F945A6">
          <w:pPr>
            <w:pStyle w:val="23B0736908AE4E0EB041D045F1B769AF"/>
          </w:pPr>
          <w:r w:rsidRPr="00623D2C">
            <w:rPr>
              <w:rStyle w:val="PlaceholderText"/>
            </w:rPr>
            <w:t>Choose an item.</w:t>
          </w:r>
        </w:p>
      </w:docPartBody>
    </w:docPart>
    <w:docPart>
      <w:docPartPr>
        <w:name w:val="F1DD3B5412704E56B8607C724F713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EBEB-8A7C-4434-AB23-CDE96A8CBFD7}"/>
      </w:docPartPr>
      <w:docPartBody>
        <w:p w:rsidR="00000000" w:rsidRDefault="00F945A6" w:rsidP="00F945A6">
          <w:pPr>
            <w:pStyle w:val="F1DD3B5412704E56B8607C724F7138D1"/>
          </w:pPr>
          <w:r w:rsidRPr="00623D2C">
            <w:rPr>
              <w:rStyle w:val="PlaceholderText"/>
            </w:rPr>
            <w:t>Choose an item.</w:t>
          </w:r>
        </w:p>
      </w:docPartBody>
    </w:docPart>
    <w:docPart>
      <w:docPartPr>
        <w:name w:val="9CFCB9E3376142A4B7818110F1A19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AAA8B-A4CD-40C1-8F3A-8A7A09857246}"/>
      </w:docPartPr>
      <w:docPartBody>
        <w:p w:rsidR="00000000" w:rsidRDefault="00F945A6" w:rsidP="00F945A6">
          <w:pPr>
            <w:pStyle w:val="9CFCB9E3376142A4B7818110F1A19505"/>
          </w:pPr>
          <w:r w:rsidRPr="00623D2C">
            <w:rPr>
              <w:rStyle w:val="PlaceholderText"/>
            </w:rPr>
            <w:t>Choose an item.</w:t>
          </w:r>
        </w:p>
      </w:docPartBody>
    </w:docPart>
    <w:docPart>
      <w:docPartPr>
        <w:name w:val="2B50F0B3BA9F464C87DD4D82C0021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23AD1-3750-412A-93C4-90F4417449AF}"/>
      </w:docPartPr>
      <w:docPartBody>
        <w:p w:rsidR="00000000" w:rsidRDefault="00F945A6" w:rsidP="00F945A6">
          <w:pPr>
            <w:pStyle w:val="2B50F0B3BA9F464C87DD4D82C0021E6D"/>
          </w:pPr>
          <w:r w:rsidRPr="00623D2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945A6"/>
    <w:rsid w:val="00846EF9"/>
    <w:rsid w:val="00F94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945A6"/>
    <w:rPr>
      <w:color w:val="808080"/>
    </w:rPr>
  </w:style>
  <w:style w:type="paragraph" w:customStyle="1" w:styleId="E0273613DF2B4E6380B71801DE400AE0">
    <w:name w:val="E0273613DF2B4E6380B71801DE400AE0"/>
    <w:rsid w:val="00F945A6"/>
  </w:style>
  <w:style w:type="paragraph" w:customStyle="1" w:styleId="E8D31B2CD0A94558A227C6A64492EEDC">
    <w:name w:val="E8D31B2CD0A94558A227C6A64492EEDC"/>
    <w:rsid w:val="00F945A6"/>
  </w:style>
  <w:style w:type="paragraph" w:customStyle="1" w:styleId="23B0736908AE4E0EB041D045F1B769AF">
    <w:name w:val="23B0736908AE4E0EB041D045F1B769AF"/>
    <w:rsid w:val="00F945A6"/>
  </w:style>
  <w:style w:type="paragraph" w:customStyle="1" w:styleId="F1DD3B5412704E56B8607C724F7138D1">
    <w:name w:val="F1DD3B5412704E56B8607C724F7138D1"/>
    <w:rsid w:val="00F945A6"/>
  </w:style>
  <w:style w:type="paragraph" w:customStyle="1" w:styleId="9CFCB9E3376142A4B7818110F1A19505">
    <w:name w:val="9CFCB9E3376142A4B7818110F1A19505"/>
    <w:rsid w:val="00F945A6"/>
  </w:style>
  <w:style w:type="paragraph" w:customStyle="1" w:styleId="2B50F0B3BA9F464C87DD4D82C0021E6D">
    <w:name w:val="2B50F0B3BA9F464C87DD4D82C0021E6D"/>
    <w:rsid w:val="00F945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740CE9-86B9-4BBF-8A12-8B85A4B450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2</Pages>
  <Words>357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rdue University Global</dc:creator>
  <cp:lastModifiedBy>Purdue Global</cp:lastModifiedBy>
  <cp:revision>13</cp:revision>
  <cp:lastPrinted>2019-05-17T05:13:00Z</cp:lastPrinted>
  <dcterms:created xsi:type="dcterms:W3CDTF">2021-10-27T13:39:00Z</dcterms:created>
  <dcterms:modified xsi:type="dcterms:W3CDTF">2022-02-09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3-26T00:00:00Z</vt:filetime>
  </property>
</Properties>
</file>